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EAB4E" w14:textId="6C1018E6" w:rsidR="009E4B5B" w:rsidRDefault="000C1AA4" w:rsidP="000C1AA4">
      <w:pPr>
        <w:tabs>
          <w:tab w:val="left" w:pos="3686"/>
        </w:tabs>
      </w:pPr>
      <w:r>
        <w:t>The initial Tree is like this chart saved in file “treedb.json”</w:t>
      </w:r>
    </w:p>
    <w:p w14:paraId="7EE2F116" w14:textId="5E3C450F" w:rsidR="000C1AA4" w:rsidRDefault="000C1AA4">
      <w:pPr>
        <w:rPr>
          <w:noProof/>
        </w:rPr>
      </w:pPr>
      <w:r>
        <w:rPr>
          <w:noProof/>
        </w:rPr>
        <w:drawing>
          <wp:inline distT="0" distB="0" distL="0" distR="0" wp14:anchorId="22FEA0CC" wp14:editId="206D7FAE">
            <wp:extent cx="5943600" cy="45859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8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23D3F" w14:textId="1ADDD983" w:rsidR="000C1AA4" w:rsidRDefault="000C1AA4" w:rsidP="000C1AA4">
      <w:r>
        <w:t xml:space="preserve">It runs a service in </w:t>
      </w:r>
      <w:r>
        <w:t xml:space="preserve"> 'http://localhost:1323/'</w:t>
      </w:r>
    </w:p>
    <w:p w14:paraId="4BEE4989" w14:textId="5802C7C0" w:rsidR="000C1AA4" w:rsidRDefault="000C1AA4" w:rsidP="000C1AA4">
      <w:r>
        <w:t>These are the sample CURLs that you can try and see the results</w:t>
      </w:r>
    </w:p>
    <w:p w14:paraId="07EB5800" w14:textId="17AFA42F" w:rsidR="000C1AA4" w:rsidRDefault="000C1AA4" w:rsidP="000C1AA4">
      <w:pPr>
        <w:pStyle w:val="ListParagraph"/>
      </w:pPr>
      <w:r>
        <w:t>1-</w:t>
      </w:r>
      <w:r>
        <w:rPr>
          <w:noProof/>
        </w:rPr>
        <mc:AlternateContent>
          <mc:Choice Requires="wps">
            <w:drawing>
              <wp:inline distT="0" distB="0" distL="0" distR="0" wp14:anchorId="17027A42" wp14:editId="2CE1CB7C">
                <wp:extent cx="5943600" cy="386080"/>
                <wp:effectExtent l="0" t="0" r="19050" b="1397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067A8" w14:textId="77777777" w:rsidR="004F1D55" w:rsidRDefault="004F1D55" w:rsidP="004F1D55">
                            <w:r>
                              <w:t>curl -i -X GET \</w:t>
                            </w:r>
                          </w:p>
                          <w:p w14:paraId="30967954" w14:textId="5E459622" w:rsidR="000C1AA4" w:rsidRDefault="004F1D55" w:rsidP="004F1D55">
                            <w:r>
                              <w:t xml:space="preserve"> 'http://localhost:1323/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7027A4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68pt;height:3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">
                <v:textbox style="mso-fit-shape-to-text:t">
                  <w:txbxContent>
                    <w:p w14:paraId="677067A8" w14:textId="77777777" w:rsidR="004F1D55" w:rsidRDefault="004F1D55" w:rsidP="004F1D55">
                      <w:r>
                        <w:t>curl -i -X GET \</w:t>
                      </w:r>
                    </w:p>
                    <w:p w14:paraId="30967954" w14:textId="5E459622" w:rsidR="000C1AA4" w:rsidRDefault="004F1D55" w:rsidP="004F1D55">
                      <w:r>
                        <w:t xml:space="preserve"> 'http://localhost:1323/'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lastRenderedPageBreak/>
        <w:t>2-</w:t>
      </w:r>
      <w:r>
        <w:rPr>
          <w:noProof/>
        </w:rPr>
        <mc:AlternateContent>
          <mc:Choice Requires="wps">
            <w:drawing>
              <wp:inline distT="0" distB="0" distL="0" distR="0" wp14:anchorId="112F2E54" wp14:editId="03920566">
                <wp:extent cx="6167120" cy="1404620"/>
                <wp:effectExtent l="0" t="0" r="24130" b="2032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71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D60FB0" w14:textId="77777777" w:rsidR="004F1D55" w:rsidRDefault="004F1D55" w:rsidP="004F1D55">
                            <w:r>
                              <w:t>curl -i -X POST \</w:t>
                            </w:r>
                          </w:p>
                          <w:p w14:paraId="0F24B8FE" w14:textId="77777777" w:rsidR="004F1D55" w:rsidRDefault="004F1D55" w:rsidP="004F1D55">
                            <w:r>
                              <w:t xml:space="preserve">   -H "Content-Type:application/json" \</w:t>
                            </w:r>
                          </w:p>
                          <w:p w14:paraId="0ED9AAE3" w14:textId="77777777" w:rsidR="004F1D55" w:rsidRDefault="004F1D55" w:rsidP="004F1D55">
                            <w:r>
                              <w:t xml:space="preserve">   -d \</w:t>
                            </w:r>
                          </w:p>
                          <w:p w14:paraId="4F7D8C4C" w14:textId="77777777" w:rsidR="004F1D55" w:rsidRDefault="004F1D55" w:rsidP="004F1D55">
                            <w:r>
                              <w:t>'{</w:t>
                            </w:r>
                          </w:p>
                          <w:p w14:paraId="1E7C248A" w14:textId="77777777" w:rsidR="004F1D55" w:rsidRDefault="004F1D55" w:rsidP="004F1D55">
                            <w:r>
                              <w:t xml:space="preserve">     "feeling sick ?":"yes",</w:t>
                            </w:r>
                          </w:p>
                          <w:p w14:paraId="1B928F50" w14:textId="77777777" w:rsidR="004F1D55" w:rsidRDefault="004F1D55" w:rsidP="004F1D55">
                            <w:r>
                              <w:t xml:space="preserve">   "Are you in a strong pain?":"no"</w:t>
                            </w:r>
                          </w:p>
                          <w:p w14:paraId="6090A6FC" w14:textId="77777777" w:rsidR="004F1D55" w:rsidRDefault="004F1D55" w:rsidP="004F1D55"/>
                          <w:p w14:paraId="2862F0DC" w14:textId="77777777" w:rsidR="004F1D55" w:rsidRDefault="004F1D55" w:rsidP="004F1D55">
                            <w:r>
                              <w:t xml:space="preserve">  }' \</w:t>
                            </w:r>
                          </w:p>
                          <w:p w14:paraId="42DEF260" w14:textId="76BEDD31" w:rsidR="000C1AA4" w:rsidRDefault="004F1D55" w:rsidP="004F1D55">
                            <w:r>
                              <w:t xml:space="preserve"> 'http://localhost:1323/tree/resolve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2F2E54" id="Text Box 2" o:spid="_x0000_s1027" type="#_x0000_t202" style="width:485.6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">
                <v:textbox style="mso-fit-shape-to-text:t">
                  <w:txbxContent>
                    <w:p w14:paraId="60D60FB0" w14:textId="77777777" w:rsidR="004F1D55" w:rsidRDefault="004F1D55" w:rsidP="004F1D55">
                      <w:r>
                        <w:t>curl -i -X POST \</w:t>
                      </w:r>
                    </w:p>
                    <w:p w14:paraId="0F24B8FE" w14:textId="77777777" w:rsidR="004F1D55" w:rsidRDefault="004F1D55" w:rsidP="004F1D55">
                      <w:r>
                        <w:t xml:space="preserve">   -H "Content-Type:application/json" \</w:t>
                      </w:r>
                    </w:p>
                    <w:p w14:paraId="0ED9AAE3" w14:textId="77777777" w:rsidR="004F1D55" w:rsidRDefault="004F1D55" w:rsidP="004F1D55">
                      <w:r>
                        <w:t xml:space="preserve">   -d \</w:t>
                      </w:r>
                    </w:p>
                    <w:p w14:paraId="4F7D8C4C" w14:textId="77777777" w:rsidR="004F1D55" w:rsidRDefault="004F1D55" w:rsidP="004F1D55">
                      <w:r>
                        <w:t>'{</w:t>
                      </w:r>
                    </w:p>
                    <w:p w14:paraId="1E7C248A" w14:textId="77777777" w:rsidR="004F1D55" w:rsidRDefault="004F1D55" w:rsidP="004F1D55">
                      <w:r>
                        <w:t xml:space="preserve">     "feeling sick ?":"yes",</w:t>
                      </w:r>
                    </w:p>
                    <w:p w14:paraId="1B928F50" w14:textId="77777777" w:rsidR="004F1D55" w:rsidRDefault="004F1D55" w:rsidP="004F1D55">
                      <w:r>
                        <w:t xml:space="preserve">   "Are you in a strong pain?":"no"</w:t>
                      </w:r>
                    </w:p>
                    <w:p w14:paraId="6090A6FC" w14:textId="77777777" w:rsidR="004F1D55" w:rsidRDefault="004F1D55" w:rsidP="004F1D55"/>
                    <w:p w14:paraId="2862F0DC" w14:textId="77777777" w:rsidR="004F1D55" w:rsidRDefault="004F1D55" w:rsidP="004F1D55">
                      <w:r>
                        <w:t xml:space="preserve">  }' \</w:t>
                      </w:r>
                    </w:p>
                    <w:p w14:paraId="42DEF260" w14:textId="76BEDD31" w:rsidR="000C1AA4" w:rsidRDefault="004F1D55" w:rsidP="004F1D55">
                      <w:r>
                        <w:t xml:space="preserve"> 'http://localhost:1323/tree/resolve'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3517EA" w14:textId="1338A6A0" w:rsidR="000C1AA4" w:rsidRDefault="000C1AA4" w:rsidP="004F1D55">
      <w:pPr>
        <w:pStyle w:val="ListParagraph"/>
      </w:pPr>
      <w:r>
        <w:t>3-</w:t>
      </w:r>
      <w:r>
        <w:rPr>
          <w:noProof/>
        </w:rPr>
        <mc:AlternateContent>
          <mc:Choice Requires="wps">
            <w:drawing>
              <wp:inline distT="0" distB="0" distL="0" distR="0" wp14:anchorId="489B1F22" wp14:editId="5F78181C">
                <wp:extent cx="5943600" cy="386080"/>
                <wp:effectExtent l="0" t="0" r="19050" b="1397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27A12" w14:textId="77777777" w:rsidR="004F1D55" w:rsidRDefault="004F1D55" w:rsidP="004F1D55">
                            <w:r>
                              <w:t>curl -i -X POST \</w:t>
                            </w:r>
                          </w:p>
                          <w:p w14:paraId="2B31DD08" w14:textId="77777777" w:rsidR="004F1D55" w:rsidRDefault="004F1D55" w:rsidP="004F1D55">
                            <w:r>
                              <w:t xml:space="preserve">   -H "Content-Type:application/json" \</w:t>
                            </w:r>
                          </w:p>
                          <w:p w14:paraId="32F9433D" w14:textId="77777777" w:rsidR="004F1D55" w:rsidRDefault="004F1D55" w:rsidP="004F1D55">
                            <w:r>
                              <w:t xml:space="preserve">   -d \</w:t>
                            </w:r>
                          </w:p>
                          <w:p w14:paraId="1F955201" w14:textId="77777777" w:rsidR="004F1D55" w:rsidRDefault="004F1D55" w:rsidP="004F1D55">
                            <w:r>
                              <w:t>'{</w:t>
                            </w:r>
                          </w:p>
                          <w:p w14:paraId="3E77B7D8" w14:textId="77777777" w:rsidR="004F1D55" w:rsidRDefault="004F1D55" w:rsidP="004F1D55">
                            <w:r>
                              <w:t xml:space="preserve">  "feeling sick ?":"yes",</w:t>
                            </w:r>
                          </w:p>
                          <w:p w14:paraId="11D4BE40" w14:textId="77777777" w:rsidR="004F1D55" w:rsidRDefault="004F1D55" w:rsidP="004F1D55">
                            <w:r>
                              <w:t xml:space="preserve">   "Are you in a strong pain?":"yes",</w:t>
                            </w:r>
                          </w:p>
                          <w:p w14:paraId="29935C7E" w14:textId="77777777" w:rsidR="004F1D55" w:rsidRDefault="004F1D55" w:rsidP="004F1D55">
                            <w:r>
                              <w:t xml:space="preserve">  "do you have any of the following conditions? if yes select one of them":"no, i dont have any of the above conditions",</w:t>
                            </w:r>
                          </w:p>
                          <w:p w14:paraId="15500CF1" w14:textId="77777777" w:rsidR="004F1D55" w:rsidRDefault="004F1D55" w:rsidP="004F1D55">
                            <w:r>
                              <w:t xml:space="preserve">  "How old are you?":"23"</w:t>
                            </w:r>
                          </w:p>
                          <w:p w14:paraId="3B0D31BF" w14:textId="77777777" w:rsidR="004F1D55" w:rsidRDefault="004F1D55" w:rsidP="004F1D55">
                            <w:r>
                              <w:t>}' \</w:t>
                            </w:r>
                          </w:p>
                          <w:p w14:paraId="54E332BD" w14:textId="043A4F12" w:rsidR="000C1AA4" w:rsidRDefault="004F1D55" w:rsidP="004F1D55">
                            <w:r>
                              <w:t xml:space="preserve"> 'http://localhost:1323/tree/resolve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9B1F22" id="_x0000_s1028" type="#_x0000_t202" style="width:468pt;height:3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">
                <v:textbox style="mso-fit-shape-to-text:t">
                  <w:txbxContent>
                    <w:p w14:paraId="23A27A12" w14:textId="77777777" w:rsidR="004F1D55" w:rsidRDefault="004F1D55" w:rsidP="004F1D55">
                      <w:r>
                        <w:t>curl -i -X POST \</w:t>
                      </w:r>
                    </w:p>
                    <w:p w14:paraId="2B31DD08" w14:textId="77777777" w:rsidR="004F1D55" w:rsidRDefault="004F1D55" w:rsidP="004F1D55">
                      <w:r>
                        <w:t xml:space="preserve">   -H "Content-Type:application/json" \</w:t>
                      </w:r>
                    </w:p>
                    <w:p w14:paraId="32F9433D" w14:textId="77777777" w:rsidR="004F1D55" w:rsidRDefault="004F1D55" w:rsidP="004F1D55">
                      <w:r>
                        <w:t xml:space="preserve">   -d \</w:t>
                      </w:r>
                    </w:p>
                    <w:p w14:paraId="1F955201" w14:textId="77777777" w:rsidR="004F1D55" w:rsidRDefault="004F1D55" w:rsidP="004F1D55">
                      <w:r>
                        <w:t>'{</w:t>
                      </w:r>
                    </w:p>
                    <w:p w14:paraId="3E77B7D8" w14:textId="77777777" w:rsidR="004F1D55" w:rsidRDefault="004F1D55" w:rsidP="004F1D55">
                      <w:r>
                        <w:t xml:space="preserve">  "feeling sick ?":"yes",</w:t>
                      </w:r>
                    </w:p>
                    <w:p w14:paraId="11D4BE40" w14:textId="77777777" w:rsidR="004F1D55" w:rsidRDefault="004F1D55" w:rsidP="004F1D55">
                      <w:r>
                        <w:t xml:space="preserve">   "Are you in a strong pain?":"yes",</w:t>
                      </w:r>
                    </w:p>
                    <w:p w14:paraId="29935C7E" w14:textId="77777777" w:rsidR="004F1D55" w:rsidRDefault="004F1D55" w:rsidP="004F1D55">
                      <w:r>
                        <w:t xml:space="preserve">  "do you have any of the following conditions? if yes select one of them":"no, i dont have any of the above conditions",</w:t>
                      </w:r>
                    </w:p>
                    <w:p w14:paraId="15500CF1" w14:textId="77777777" w:rsidR="004F1D55" w:rsidRDefault="004F1D55" w:rsidP="004F1D55">
                      <w:r>
                        <w:t xml:space="preserve">  "How old are you?":"23"</w:t>
                      </w:r>
                    </w:p>
                    <w:p w14:paraId="3B0D31BF" w14:textId="77777777" w:rsidR="004F1D55" w:rsidRDefault="004F1D55" w:rsidP="004F1D55">
                      <w:r>
                        <w:t>}' \</w:t>
                      </w:r>
                    </w:p>
                    <w:p w14:paraId="54E332BD" w14:textId="043A4F12" w:rsidR="000C1AA4" w:rsidRDefault="004F1D55" w:rsidP="004F1D55">
                      <w:r>
                        <w:t xml:space="preserve"> 'http://localhost:1323/tree/resolve'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5025C6" w14:textId="7B7A0D4E" w:rsidR="000C1AA4" w:rsidRPr="000C1AA4" w:rsidRDefault="000C1AA4" w:rsidP="000C1AA4">
      <w:pPr>
        <w:ind w:left="360"/>
      </w:pPr>
    </w:p>
    <w:sectPr w:rsidR="000C1AA4" w:rsidRPr="000C1AA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B47659"/>
    <w:multiLevelType w:val="hybridMultilevel"/>
    <w:tmpl w:val="D7661D64"/>
    <w:lvl w:ilvl="0" w:tplc="0590D9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jM1MDM0MDG3NDFV0lEKTi0uzszPAykwrAUAFk44ECwAAAA="/>
  </w:docVars>
  <w:rsids>
    <w:rsidRoot w:val="009E4B5B"/>
    <w:rsid w:val="000C1AA4"/>
    <w:rsid w:val="004455B4"/>
    <w:rsid w:val="004F1D55"/>
    <w:rsid w:val="009E4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E051849"/>
  <w15:chartTrackingRefBased/>
  <w15:docId w15:val="{7B72D142-EA18-4820-8994-719729AE9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1AA4"/>
    <w:pPr>
      <w:ind w:left="720"/>
      <w:contextualSpacing/>
    </w:pPr>
  </w:style>
  <w:style w:type="table" w:styleId="TableGrid">
    <w:name w:val="Table Grid"/>
    <w:basedOn w:val="TableNormal"/>
    <w:uiPriority w:val="39"/>
    <w:rsid w:val="000C1A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t</dc:creator>
  <cp:keywords/>
  <dc:description/>
  <cp:lastModifiedBy>ahmad t</cp:lastModifiedBy>
  <cp:revision>2</cp:revision>
  <dcterms:created xsi:type="dcterms:W3CDTF">2021-07-29T10:01:00Z</dcterms:created>
  <dcterms:modified xsi:type="dcterms:W3CDTF">2021-07-29T11:14:00Z</dcterms:modified>
</cp:coreProperties>
</file>